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6C03C2"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w:t>
      </w:r>
    </w:p>
    <w:p w:rsidR="00882AA6" w:rsidRDefault="00247036" w:rsidP="0095547B">
      <w:r>
        <w:rPr>
          <w:rFonts w:hint="eastAsia"/>
        </w:rPr>
        <w:t>大量的时间精力，且评价结果极易收到评价者的影响（如</w:t>
      </w:r>
      <w:r w:rsidR="00E57C12">
        <w:rPr>
          <w:rFonts w:hint="eastAsia"/>
        </w:rPr>
        <w:t>同一评价者在不同的环境下有可能对同一张图片给出不同的评价结果</w:t>
      </w:r>
      <w:r>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F8186A" w:rsidRDefault="00FC7D54" w:rsidP="0095547B">
      <w:r>
        <w:lastRenderedPageBreak/>
        <w:tab/>
      </w:r>
      <w:r w:rsidRPr="00FC7D54">
        <w:rPr>
          <w:rFonts w:hint="eastAsia"/>
          <w:highlight w:val="yellow"/>
        </w:rPr>
        <w:t>以上两个指标</w:t>
      </w:r>
      <w:r w:rsidRPr="00FC7D54">
        <w:rPr>
          <w:rFonts w:hint="eastAsia"/>
          <w:highlight w:val="yellow"/>
        </w:rPr>
        <w:t>python</w:t>
      </w:r>
      <w:r w:rsidRPr="00FC7D54">
        <w:rPr>
          <w:rFonts w:hint="eastAsia"/>
          <w:highlight w:val="yellow"/>
        </w:rPr>
        <w:t>里面可以直接计算，</w:t>
      </w:r>
      <w:r w:rsidRPr="00FC7D54">
        <w:rPr>
          <w:rFonts w:hint="eastAsia"/>
          <w:highlight w:val="yellow"/>
        </w:rPr>
        <w:t>e</w:t>
      </w:r>
      <w:r w:rsidRPr="00FC7D54">
        <w:rPr>
          <w:highlight w:val="yellow"/>
        </w:rPr>
        <w:t>valuate.py</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381692" w:rsidRDefault="00787AFF" w:rsidP="00381692">
      <w:pPr>
        <w:rPr>
          <w:rFonts w:hint="eastAsia"/>
        </w:rPr>
      </w:pPr>
      <w:r>
        <w:tab/>
      </w:r>
      <w:r w:rsidRPr="007C5A78">
        <w:rPr>
          <w:highlight w:val="yellow"/>
        </w:rPr>
        <w:t>MSCNN</w:t>
      </w:r>
      <w:r w:rsidRPr="007C5A78">
        <w:rPr>
          <w:rFonts w:hint="eastAsia"/>
          <w:highlight w:val="yellow"/>
        </w:rPr>
        <w:t>训练的学习率不对</w:t>
      </w:r>
    </w:p>
    <w:p w:rsidR="00740AAB" w:rsidRDefault="00740AAB" w:rsidP="00381692">
      <w:r>
        <w:tab/>
      </w:r>
      <w:r>
        <w:rPr>
          <w:rFonts w:hint="eastAsia"/>
        </w:rPr>
        <w:t>从上表可以看出。。。。。。</w:t>
      </w:r>
    </w:p>
    <w:p w:rsidR="00E2262C" w:rsidRDefault="00E2262C" w:rsidP="0095547B">
      <w:bookmarkStart w:id="0" w:name="_GoBack"/>
      <w:bookmarkEnd w:id="0"/>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lastRenderedPageBreak/>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3469C4" w:rsidP="00B4523E">
      <w:pPr>
        <w:ind w:firstLine="420"/>
      </w:pPr>
    </w:p>
    <w:p w:rsidR="003469C4" w:rsidRDefault="003469C4" w:rsidP="00B4523E">
      <w:pPr>
        <w:ind w:firstLine="420"/>
      </w:pP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4A55" w:rsidRDefault="00034A55" w:rsidP="002920AD">
      <w:r>
        <w:separator/>
      </w:r>
    </w:p>
  </w:endnote>
  <w:endnote w:type="continuationSeparator" w:id="0">
    <w:p w:rsidR="00034A55" w:rsidRDefault="00034A55"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4A55" w:rsidRDefault="00034A55" w:rsidP="002920AD">
      <w:r>
        <w:separator/>
      </w:r>
    </w:p>
  </w:footnote>
  <w:footnote w:type="continuationSeparator" w:id="0">
    <w:p w:rsidR="00034A55" w:rsidRDefault="00034A55"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zWgAi+dTJLQAAAA=="/>
  </w:docVars>
  <w:rsids>
    <w:rsidRoot w:val="009F7FDF"/>
    <w:rsid w:val="000055BE"/>
    <w:rsid w:val="00005FE8"/>
    <w:rsid w:val="00007530"/>
    <w:rsid w:val="00016DB1"/>
    <w:rsid w:val="00017AC3"/>
    <w:rsid w:val="00022CC3"/>
    <w:rsid w:val="00023218"/>
    <w:rsid w:val="00024F2D"/>
    <w:rsid w:val="00031D03"/>
    <w:rsid w:val="00034A55"/>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649FD"/>
    <w:rsid w:val="002663CA"/>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469C4"/>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10E2"/>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87AFF"/>
    <w:rsid w:val="007958F9"/>
    <w:rsid w:val="00797C29"/>
    <w:rsid w:val="007A39B7"/>
    <w:rsid w:val="007A416E"/>
    <w:rsid w:val="007B53F0"/>
    <w:rsid w:val="007B6413"/>
    <w:rsid w:val="007C1C30"/>
    <w:rsid w:val="007C572B"/>
    <w:rsid w:val="007C5A78"/>
    <w:rsid w:val="007C77F1"/>
    <w:rsid w:val="007D6CB0"/>
    <w:rsid w:val="007E2939"/>
    <w:rsid w:val="007F08CB"/>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767C2"/>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6D20"/>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A31"/>
    <w:rsid w:val="00DC4BF5"/>
    <w:rsid w:val="00DC751B"/>
    <w:rsid w:val="00DC7D76"/>
    <w:rsid w:val="00DD3B7F"/>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D3"/>
    <w:rsid w:val="00EB0C04"/>
    <w:rsid w:val="00EB0F1B"/>
    <w:rsid w:val="00EB5B15"/>
    <w:rsid w:val="00EB5F64"/>
    <w:rsid w:val="00EC1DCF"/>
    <w:rsid w:val="00EC2C6A"/>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D04595"/>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345FE8-7552-406C-A0B3-8F8B34B2F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0</TotalTime>
  <Pages>32</Pages>
  <Words>3197</Words>
  <Characters>1822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59</cp:revision>
  <dcterms:created xsi:type="dcterms:W3CDTF">2019-05-05T00:55:00Z</dcterms:created>
  <dcterms:modified xsi:type="dcterms:W3CDTF">2019-05-15T01:45:00Z</dcterms:modified>
</cp:coreProperties>
</file>